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1-13</w:t>
      </w:r>
      <w:r>
        <w:t xml:space="preserve"> </w:t>
      </w:r>
      <w:r>
        <w:t xml:space="preserve">06:51:2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48dc21c434251798e2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1-13T06:51:25Z</dcterms:created>
  <dcterms:modified xsi:type="dcterms:W3CDTF">2021-01-13T06:5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1-13 06:51:20</vt:lpwstr>
  </property>
</Properties>
</file>